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electrician-resume"/>
    <w:p>
      <w:pPr>
        <w:pStyle w:val="Heading1"/>
      </w:pPr>
      <w:r>
        <w:t xml:space="preserve">Electr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karim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Electrician based in Algeria Algiers, I bring over a decade of hands-on experience in residential, commercial, and industrial electrical systems. My expertise lies in designing, installing, maintaining, and repairing electrical infrastructure that meets the highest safety standards. With a deep understanding of local regulations and the unique demands of Algeria's growing urbanization projects, I am committed to delivering reliable solutions tailored for Algeria Algiers. This resume highlights my qualifications as an Electrician in Algeria Algiers, emphasizing my technical proficiency and commitment to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Systems Design:</w:t>
      </w:r>
      <w:r>
        <w:t xml:space="preserve"> </w:t>
      </w:r>
      <w:r>
        <w:t xml:space="preserve">Proficient in creating electrical blueprints for new constructions and renovations in Algeria Alg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allation &amp; Maintenance:</w:t>
      </w:r>
      <w:r>
        <w:t xml:space="preserve"> </w:t>
      </w:r>
      <w:r>
        <w:t xml:space="preserve">Experienced in installing wiring, circuit breakers, outlets, and lighting systems across residential and commercial proper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is &amp; Repair:</w:t>
      </w:r>
      <w:r>
        <w:t xml:space="preserve"> </w:t>
      </w:r>
      <w:r>
        <w:t xml:space="preserve">Skilled in troubleshooting electrical faults using advanced tools like multimeters and thermal imaging camer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Certified in OSHA standards and local Algerian electrical safety codes, ensuring all work adheres to legal requirements in Algeria Alg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Familiar with solar panel installations and energy-efficient solutions for sustainable projects in Alg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apable of managing small to medium-sized electrical projects, coordinating with teams, and meeting deadlines in fast-pace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and a commitment to quality workmanship that aligns with the needs of Algeria Algiers’ infrastructure develop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Meknes Electrical Solutions, Algiers, Alger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electrical installations for over 50 residential complexes in Algiers, ensuring compliance with local regulations and safety standards.</w:t>
      </w:r>
    </w:p>
    <w:p>
      <w:pPr>
        <w:numPr>
          <w:ilvl w:val="0"/>
          <w:numId w:val="1002"/>
        </w:numPr>
        <w:pStyle w:val="Compact"/>
      </w:pPr>
      <w:r>
        <w:t xml:space="preserve">Provided maintenance services for commercial buildings, including HVAC systems, emergency power backups, and lighting upgrade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design efficient electrical layouts for new construction projects in Algeria Algiers.</w:t>
      </w:r>
    </w:p>
    <w:p>
      <w:pPr>
        <w:numPr>
          <w:ilvl w:val="0"/>
          <w:numId w:val="1002"/>
        </w:numPr>
        <w:pStyle w:val="Compact"/>
      </w:pPr>
      <w:r>
        <w:t xml:space="preserve">Trained junior electricians on advanced techniques for wiring systems and troubleshooting complex electrical issues.</w:t>
      </w:r>
    </w:p>
    <w:p>
      <w:pPr>
        <w:numPr>
          <w:ilvl w:val="0"/>
          <w:numId w:val="1002"/>
        </w:numPr>
        <w:pStyle w:val="Compact"/>
      </w:pPr>
      <w:r>
        <w:t xml:space="preserve">Oversaw the installation of solar energy systems in partnership with local government initiatives, contributing to Algeria’s renewable energy goals.</w:t>
      </w:r>
    </w:p>
    <w:bookmarkEnd w:id="23"/>
    <w:bookmarkStart w:id="24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Algeria Power Services, Algiers, Algeria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Installed and repaired electrical systems in industrial facilities, ensuring minimal downtime and optimal performance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electrical infrastructure in public buildings, identifying potential hazards and recommending repair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smart grid technologies to improve energy efficiency across Algiers’ urban areas.</w:t>
      </w:r>
    </w:p>
    <w:p>
      <w:pPr>
        <w:numPr>
          <w:ilvl w:val="0"/>
          <w:numId w:val="1003"/>
        </w:numPr>
        <w:pStyle w:val="Compact"/>
      </w:pPr>
      <w:r>
        <w:t xml:space="preserve">Responded to emergency service calls for power outages and electrical failures, resolving issues within 24 hours in Algeria Algiers.</w:t>
      </w:r>
    </w:p>
    <w:bookmarkEnd w:id="24"/>
    <w:bookmarkStart w:id="25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Laboratoire Technique de l’Électricité, Algiers, Algeria</w:t>
      </w:r>
      <w:r>
        <w:t xml:space="preserve"> </w:t>
      </w:r>
      <w:r>
        <w:t xml:space="preserve">| January 2012 – June 2014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of electrical theory, circuit design, and safety protocols under the guidance of licensed electricians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af09f9d3ae252b55b6966e54be929dda59822a5"/>
    <w:p>
      <w:pPr>
        <w:pStyle w:val="Heading3"/>
      </w:pPr>
      <w:r>
        <w:t xml:space="preserve">Bachelor’s Degree in Electrical Engineering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, Algiers, Algeria</w:t>
      </w:r>
      <w:r>
        <w:t xml:space="preserve"> </w:t>
      </w:r>
      <w:r>
        <w:t xml:space="preserve">| Graduated: 2011</w:t>
      </w:r>
    </w:p>
    <w:p>
      <w:pPr>
        <w:numPr>
          <w:ilvl w:val="0"/>
          <w:numId w:val="1005"/>
        </w:numPr>
        <w:pStyle w:val="Compact"/>
      </w:pPr>
      <w:r>
        <w:t xml:space="preserve">Courses included electrical circuit analysis, power systems, and automation technologies.</w:t>
      </w:r>
    </w:p>
    <w:p>
      <w:pPr>
        <w:numPr>
          <w:ilvl w:val="0"/>
          <w:numId w:val="1005"/>
        </w:numPr>
        <w:pStyle w:val="Compact"/>
      </w:pPr>
      <w:r>
        <w:t xml:space="preserve">Graduated with honors, demonstrating a strong academic foundation in electrical engineering principl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United States Department of Labor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gerian Electrical Safety Standards (AES-2015)</w:t>
      </w:r>
      <w:r>
        <w:t xml:space="preserve"> </w:t>
      </w:r>
      <w:r>
        <w:t xml:space="preserve">– Certified by the Algerian Ministry of Energy and Mines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 Panel Installation Certification</w:t>
      </w:r>
      <w:r>
        <w:t xml:space="preserve"> </w:t>
      </w:r>
      <w:r>
        <w:t xml:space="preserve">– Solar Energy Association of Algeria, 2021.</w:t>
      </w:r>
    </w:p>
    <w:bookmarkEnd w:id="28"/>
    <w:bookmarkEnd w:id="29"/>
    <w:bookmarkStart w:id="30" w:name="projects-portfolio-algeria-algiers-focus"/>
    <w:p>
      <w:pPr>
        <w:pStyle w:val="Heading2"/>
      </w:pPr>
      <w:r>
        <w:t xml:space="preserve">Projects &amp; Portfolio (Algeria Algiers Focus)</w:t>
      </w:r>
    </w:p>
    <w:p>
      <w:pPr>
        <w:pStyle w:val="FirstParagraph"/>
      </w:pPr>
      <w:r>
        <w:t xml:space="preserve">As an Electrician in Algeria Algiers, I have contributed to several high-profile projects that highlight my expertise. For instanc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giers Metro Extension Project (2019–2021):</w:t>
      </w:r>
      <w:r>
        <w:t xml:space="preserve"> </w:t>
      </w:r>
      <w:r>
        <w:t xml:space="preserve">Responsible for the installation of electrical systems in new metro stations, ensuring seamless integration with existing infrastruc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Pilot Program:</w:t>
      </w:r>
      <w:r>
        <w:t xml:space="preserve"> </w:t>
      </w:r>
      <w:r>
        <w:t xml:space="preserve">Played a key role in setting up solar-powered street lighting in the Bab Ezzouar district, reducing energy consumption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ial Complex Renovation (2017):</w:t>
      </w:r>
      <w:r>
        <w:t xml:space="preserve"> </w:t>
      </w:r>
      <w:r>
        <w:t xml:space="preserve">Upgraded electrical systems for a manufacturing facility, improving efficiency and safety for workers.</w:t>
      </w:r>
    </w:p>
    <w:bookmarkEnd w:id="30"/>
    <w:bookmarkStart w:id="31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intermedi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lgerian Electricians Association, contributing to local workshops and training programs for aspiring electricia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DIY projects and staying updated on the latest advancements in electrical technology through online courses and semina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hmedkarim.electrician@gmail.com for references from past employers in Algeria Algie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ian in Algeria Algiers</dc:title>
  <dc:creator/>
  <dc:language>en</dc:language>
  <cp:keywords/>
  <dcterms:created xsi:type="dcterms:W3CDTF">2025-12-12T02:10:16Z</dcterms:created>
  <dcterms:modified xsi:type="dcterms:W3CDTF">2025-12-12T02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